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69C625D3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>BE V [</w:t>
            </w:r>
            <w:r w:rsidR="007C103D">
              <w:t>S</w:t>
            </w:r>
            <w:r w:rsidR="007832D7">
              <w:t>5</w:t>
            </w:r>
            <w:r w:rsidR="00CF2E25">
              <w:t>]</w:t>
            </w:r>
            <w:r w:rsidR="003503CF">
              <w:t xml:space="preserve"> 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42E5F04C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NO.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F2E2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3C5864A6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1468D7">
              <w:rPr>
                <w:rFonts w:ascii="Times New Roman" w:hAnsi="Times New Roman"/>
                <w:sz w:val="24"/>
                <w:szCs w:val="24"/>
              </w:rPr>
              <w:t>1</w:t>
            </w:r>
            <w:r w:rsidR="006F09B8">
              <w:rPr>
                <w:rFonts w:ascii="Times New Roman" w:hAnsi="Times New Roman"/>
                <w:sz w:val="24"/>
                <w:szCs w:val="24"/>
              </w:rPr>
              <w:t>6</w:t>
            </w:r>
            <w:r w:rsidR="00BE2D4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360BB867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html&gt;</w:t>
            </w:r>
          </w:p>
          <w:p w14:paraId="7AAE1F9B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body style="text-align: center; background-color: cyan"&gt;</w:t>
            </w:r>
          </w:p>
          <w:p w14:paraId="04FF757F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1&gt;Area of Different shapes&lt;/h1&gt;</w:t>
            </w:r>
          </w:p>
          <w:p w14:paraId="574B4A19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&gt;42162 Adityapratap&lt;/h3&gt;</w:t>
            </w:r>
          </w:p>
          <w:p w14:paraId="7E668D6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3F4C8177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 style="color: blue"&g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Rectanlg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Area Calculation&lt;/h3&gt;</w:t>
            </w:r>
          </w:p>
          <w:p w14:paraId="750F773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Length= &lt;input type="number" id="length" /&gt;</w:t>
            </w:r>
          </w:p>
          <w:p w14:paraId="6D5E4429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5469D367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Breadth= &lt;input type="number" id="breadth" /&gt;</w:t>
            </w:r>
          </w:p>
          <w:p w14:paraId="7ADFEFA8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7BF9E6AE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utton style="background: green" onclick="rectangle()"&gt;Calculate&lt;/button&gt;</w:t>
            </w:r>
          </w:p>
          <w:p w14:paraId="3D139BB8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3449BB16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Area=</w:t>
            </w:r>
          </w:p>
          <w:p w14:paraId="0B9AFB49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4 id=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area_rectangl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&gt;&lt;/h4&gt;</w:t>
            </w:r>
          </w:p>
          <w:p w14:paraId="53A6CD26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41191C65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 style="color: blue"&gt;Circle Area Calculation&lt;/h3&gt;</w:t>
            </w:r>
          </w:p>
          <w:p w14:paraId="7B63369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Radius= &lt;input type="number" id="radius" /&gt;</w:t>
            </w:r>
          </w:p>
          <w:p w14:paraId="283322C4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4CC98B40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utton style="background: pink" onclick="circle()"&gt;Calculate&lt;/button&gt;</w:t>
            </w:r>
          </w:p>
          <w:p w14:paraId="6AEFEC1E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11421AE2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Area=</w:t>
            </w:r>
          </w:p>
          <w:p w14:paraId="300E1DCE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4 id=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area_circl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&gt;&lt;/h4&gt;</w:t>
            </w:r>
          </w:p>
          <w:p w14:paraId="289A292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3D2A65CF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 style="color: blue"&gt;Triangle Area Calculation&lt;/h3&gt;</w:t>
            </w:r>
          </w:p>
          <w:p w14:paraId="1E909476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Side A= &lt;input type="number" id=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sidea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 /&gt;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2B9C39A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Side B= &lt;input type="number" id=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sideb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 /&gt;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235D6E47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Side C= &lt;input type="number" id=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sidec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 /&gt;</w:t>
            </w:r>
          </w:p>
          <w:p w14:paraId="525C57C2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3B9F8FA2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utton style="background: pink" onclick="triangle()"&gt;Calculate&lt;/button&gt;</w:t>
            </w:r>
          </w:p>
          <w:p w14:paraId="735611B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/&gt;</w:t>
            </w:r>
          </w:p>
          <w:p w14:paraId="47F38256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Area=</w:t>
            </w:r>
          </w:p>
          <w:p w14:paraId="63DBEEB0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4 id=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area_triangl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&gt;&lt;/h4&gt;</w:t>
            </w:r>
          </w:p>
          <w:p w14:paraId="0760C0CA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script&gt;</w:t>
            </w:r>
          </w:p>
          <w:p w14:paraId="25D0B99C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function </w:t>
            </w:r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rectangle(</w:t>
            </w:r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) {</w:t>
            </w:r>
          </w:p>
          <w:p w14:paraId="536D604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var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len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parseIn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length").value);</w:t>
            </w:r>
          </w:p>
          <w:p w14:paraId="26144084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var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parseIn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breadth").value);</w:t>
            </w:r>
          </w:p>
          <w:p w14:paraId="71FBD9EC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area_rectangl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).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innerHTML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len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*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br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;</w:t>
            </w:r>
          </w:p>
          <w:p w14:paraId="65E427FF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}</w:t>
            </w:r>
          </w:p>
          <w:p w14:paraId="7CDF45D0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function </w:t>
            </w:r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circle(</w:t>
            </w:r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) {</w:t>
            </w:r>
          </w:p>
          <w:p w14:paraId="1C863726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var rad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parseIn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radius").value);</w:t>
            </w:r>
          </w:p>
          <w:p w14:paraId="63FE6693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area_circl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).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innerHTML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Math.PI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* rad * rad;</w:t>
            </w:r>
          </w:p>
          <w:p w14:paraId="31B1F0F7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}</w:t>
            </w:r>
          </w:p>
          <w:p w14:paraId="12760C39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function </w:t>
            </w:r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triangle(</w:t>
            </w:r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) {</w:t>
            </w:r>
          </w:p>
          <w:p w14:paraId="55BFAE0A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var a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parseIn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sidea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).value);</w:t>
            </w:r>
          </w:p>
          <w:p w14:paraId="35848C7A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lastRenderedPageBreak/>
              <w:t xml:space="preserve">        var b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parseIn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sideb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).value);</w:t>
            </w:r>
          </w:p>
          <w:p w14:paraId="390DEBCD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var c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parseIn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sidec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).value);</w:t>
            </w:r>
          </w:p>
          <w:p w14:paraId="661BFC40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const s = (a + b + c) / 2;</w:t>
            </w:r>
          </w:p>
          <w:p w14:paraId="5AA908DA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document.getElementById</w:t>
            </w:r>
            <w:proofErr w:type="spellEnd"/>
            <w:proofErr w:type="gram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"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area_triangle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").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innerHTML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= </w:t>
            </w:r>
            <w:proofErr w:type="spellStart"/>
            <w:r>
              <w:rPr>
                <w:rFonts w:ascii="Courier New" w:eastAsiaTheme="minorHAnsi" w:hAnsi="Courier New" w:cs="Courier New"/>
                <w:sz w:val="22"/>
                <w:szCs w:val="22"/>
              </w:rPr>
              <w:t>Math.sqrt</w:t>
            </w:r>
            <w:proofErr w:type="spellEnd"/>
            <w:r>
              <w:rPr>
                <w:rFonts w:ascii="Courier New" w:eastAsiaTheme="minorHAnsi" w:hAnsi="Courier New" w:cs="Courier New"/>
                <w:sz w:val="22"/>
                <w:szCs w:val="22"/>
              </w:rPr>
              <w:t>(</w:t>
            </w:r>
          </w:p>
          <w:p w14:paraId="21C578BA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  s * (s - a) * (s - b) * (s - c)</w:t>
            </w:r>
          </w:p>
          <w:p w14:paraId="2FB52FC5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);</w:t>
            </w:r>
          </w:p>
          <w:p w14:paraId="54F654E2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}</w:t>
            </w:r>
          </w:p>
          <w:p w14:paraId="09234469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/script&gt;</w:t>
            </w:r>
          </w:p>
          <w:p w14:paraId="29042F9C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/body&gt;</w:t>
            </w:r>
          </w:p>
          <w:p w14:paraId="20A347BE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/html&gt;</w:t>
            </w:r>
          </w:p>
          <w:p w14:paraId="33041639" w14:textId="77777777" w:rsidR="006F09B8" w:rsidRDefault="006F09B8" w:rsidP="006F09B8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31B9CDE2" w14:textId="77777777" w:rsidR="00D2516D" w:rsidRDefault="00D2516D" w:rsidP="007C103D">
            <w:pPr>
              <w:ind w:right="-108"/>
            </w:pPr>
          </w:p>
          <w:p w14:paraId="12FBF155" w14:textId="77777777" w:rsidR="00D2516D" w:rsidRDefault="00D2516D" w:rsidP="007C103D">
            <w:pPr>
              <w:ind w:right="-108"/>
            </w:pPr>
          </w:p>
          <w:p w14:paraId="71DD9BEB" w14:textId="77777777" w:rsidR="00D2516D" w:rsidRDefault="00D2516D" w:rsidP="007C103D">
            <w:pPr>
              <w:ind w:right="-108"/>
            </w:pPr>
          </w:p>
          <w:p w14:paraId="4847A94A" w14:textId="77777777" w:rsidR="00D2516D" w:rsidRDefault="00D2516D" w:rsidP="007C103D">
            <w:pPr>
              <w:ind w:right="-108"/>
            </w:pPr>
          </w:p>
          <w:p w14:paraId="428E68D5" w14:textId="77777777" w:rsidR="00D2516D" w:rsidRDefault="00D2516D" w:rsidP="007C103D">
            <w:pPr>
              <w:ind w:right="-108"/>
            </w:pPr>
          </w:p>
          <w:p w14:paraId="1B79658D" w14:textId="77777777" w:rsidR="00D2516D" w:rsidRDefault="00D2516D" w:rsidP="007C103D">
            <w:pPr>
              <w:ind w:right="-108"/>
            </w:pPr>
          </w:p>
          <w:p w14:paraId="0C6E4BCD" w14:textId="77777777" w:rsidR="00D2516D" w:rsidRDefault="00D2516D" w:rsidP="007C103D">
            <w:pPr>
              <w:ind w:right="-108"/>
            </w:pPr>
          </w:p>
          <w:p w14:paraId="11DF31CC" w14:textId="77777777" w:rsidR="00D2516D" w:rsidRDefault="00D2516D" w:rsidP="007C103D">
            <w:pPr>
              <w:ind w:right="-108"/>
            </w:pPr>
          </w:p>
          <w:p w14:paraId="43E2DD68" w14:textId="77777777" w:rsidR="00D2516D" w:rsidRDefault="00D2516D" w:rsidP="007C103D">
            <w:pPr>
              <w:ind w:right="-108"/>
            </w:pPr>
          </w:p>
          <w:p w14:paraId="5A413D2C" w14:textId="77777777" w:rsidR="00D2516D" w:rsidRDefault="00D2516D" w:rsidP="007C103D">
            <w:pPr>
              <w:ind w:right="-108"/>
            </w:pPr>
          </w:p>
          <w:p w14:paraId="62B6AF1C" w14:textId="77777777" w:rsidR="00D2516D" w:rsidRDefault="00D2516D" w:rsidP="007C103D">
            <w:pPr>
              <w:ind w:right="-108"/>
            </w:pPr>
          </w:p>
          <w:p w14:paraId="6C3E2A04" w14:textId="77777777" w:rsidR="00D2516D" w:rsidRDefault="00D2516D" w:rsidP="007C103D">
            <w:pPr>
              <w:ind w:right="-108"/>
            </w:pPr>
          </w:p>
          <w:p w14:paraId="277BBD5F" w14:textId="77777777" w:rsidR="00D2516D" w:rsidRDefault="00D2516D" w:rsidP="007C103D">
            <w:pPr>
              <w:ind w:right="-108"/>
            </w:pPr>
          </w:p>
          <w:p w14:paraId="552DE527" w14:textId="77777777" w:rsidR="00D2516D" w:rsidRDefault="00D2516D" w:rsidP="007C103D">
            <w:pPr>
              <w:ind w:right="-108"/>
            </w:pPr>
          </w:p>
          <w:p w14:paraId="57CD5955" w14:textId="77777777" w:rsidR="00D2516D" w:rsidRDefault="00D2516D" w:rsidP="007C103D">
            <w:pPr>
              <w:ind w:right="-108"/>
            </w:pPr>
          </w:p>
          <w:p w14:paraId="358D36A4" w14:textId="77777777" w:rsidR="00D2516D" w:rsidRDefault="00D2516D" w:rsidP="007C103D">
            <w:pPr>
              <w:ind w:right="-108"/>
            </w:pPr>
          </w:p>
          <w:p w14:paraId="1AFD2C6D" w14:textId="77777777" w:rsidR="00D2516D" w:rsidRDefault="00D2516D" w:rsidP="007C103D">
            <w:pPr>
              <w:ind w:right="-108"/>
            </w:pPr>
          </w:p>
          <w:p w14:paraId="36124F16" w14:textId="77777777" w:rsidR="00D2516D" w:rsidRDefault="00D2516D" w:rsidP="007C103D">
            <w:pPr>
              <w:ind w:right="-108"/>
            </w:pPr>
          </w:p>
          <w:p w14:paraId="3F74B277" w14:textId="77777777" w:rsidR="00D2516D" w:rsidRDefault="00D2516D" w:rsidP="007C103D">
            <w:pPr>
              <w:ind w:right="-108"/>
            </w:pPr>
          </w:p>
          <w:p w14:paraId="4A52E38F" w14:textId="77777777" w:rsidR="00D2516D" w:rsidRDefault="00D2516D" w:rsidP="007C103D">
            <w:pPr>
              <w:ind w:right="-108"/>
            </w:pPr>
          </w:p>
          <w:p w14:paraId="7472B878" w14:textId="77777777" w:rsidR="00D2516D" w:rsidRDefault="00D2516D" w:rsidP="007C103D">
            <w:pPr>
              <w:ind w:right="-108"/>
            </w:pPr>
          </w:p>
          <w:p w14:paraId="753A5AA2" w14:textId="77777777" w:rsidR="00D2516D" w:rsidRDefault="00D2516D" w:rsidP="007C103D">
            <w:pPr>
              <w:ind w:right="-108"/>
            </w:pPr>
          </w:p>
          <w:p w14:paraId="413ECFAF" w14:textId="77777777" w:rsidR="00D2516D" w:rsidRDefault="00D2516D" w:rsidP="007C103D">
            <w:pPr>
              <w:ind w:right="-108"/>
            </w:pPr>
          </w:p>
          <w:p w14:paraId="4EC887BD" w14:textId="77777777" w:rsidR="00D2516D" w:rsidRDefault="00D2516D" w:rsidP="007C103D">
            <w:pPr>
              <w:ind w:right="-108"/>
            </w:pPr>
          </w:p>
          <w:p w14:paraId="3937F2F4" w14:textId="77777777" w:rsidR="00D2516D" w:rsidRDefault="00D2516D" w:rsidP="007C103D">
            <w:pPr>
              <w:ind w:right="-108"/>
            </w:pPr>
          </w:p>
          <w:p w14:paraId="17FEA009" w14:textId="77777777" w:rsidR="00D2516D" w:rsidRDefault="00D2516D" w:rsidP="007C103D">
            <w:pPr>
              <w:ind w:right="-108"/>
            </w:pPr>
          </w:p>
          <w:p w14:paraId="04058F87" w14:textId="151D451C" w:rsidR="007C103D" w:rsidRPr="00976DF8" w:rsidRDefault="007C103D" w:rsidP="007C103D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26D87E57" w:rsidR="00655D6E" w:rsidRPr="00976DF8" w:rsidRDefault="00CF2E25" w:rsidP="00655D6E">
            <w:pPr>
              <w:ind w:left="-18" w:right="-108" w:firstLine="1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15790EFB" w14:textId="77777777" w:rsidR="00D2516D" w:rsidRDefault="00D2516D" w:rsidP="00B52408">
            <w:pPr>
              <w:ind w:right="-108"/>
            </w:pPr>
          </w:p>
          <w:p w14:paraId="5AC69238" w14:textId="0C3D543F" w:rsidR="00F9794E" w:rsidRPr="00976DF8" w:rsidRDefault="006F09B8" w:rsidP="00B52408">
            <w:pPr>
              <w:ind w:right="-108"/>
            </w:pPr>
            <w:r w:rsidRPr="006F09B8">
              <w:rPr>
                <w:noProof/>
              </w:rPr>
              <w:lastRenderedPageBreak/>
              <w:drawing>
                <wp:inline distT="0" distB="0" distL="0" distR="0" wp14:anchorId="27D59B1A" wp14:editId="1DD89468">
                  <wp:extent cx="4937449" cy="7627620"/>
                  <wp:effectExtent l="0" t="0" r="0" b="0"/>
                  <wp:docPr id="19244746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47469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2041" cy="7634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 w:rsidP="007C103D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61C6" w14:textId="77777777" w:rsidR="002C670E" w:rsidRDefault="002C670E" w:rsidP="006A03C5">
      <w:r>
        <w:separator/>
      </w:r>
    </w:p>
  </w:endnote>
  <w:endnote w:type="continuationSeparator" w:id="0">
    <w:p w14:paraId="2470474C" w14:textId="77777777" w:rsidR="002C670E" w:rsidRDefault="002C670E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A527" w14:textId="77777777" w:rsidR="00FF628E" w:rsidRDefault="00FF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1CEF4" w14:textId="77777777" w:rsidR="00FF628E" w:rsidRDefault="00FF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9A730" w14:textId="77777777" w:rsidR="002C670E" w:rsidRDefault="002C670E" w:rsidP="006A03C5">
      <w:r>
        <w:separator/>
      </w:r>
    </w:p>
  </w:footnote>
  <w:footnote w:type="continuationSeparator" w:id="0">
    <w:p w14:paraId="528F543D" w14:textId="77777777" w:rsidR="002C670E" w:rsidRDefault="002C670E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C8085" w14:textId="77777777" w:rsidR="00FF628E" w:rsidRDefault="00FF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F522F4F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FF628E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FF628E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F408" w14:textId="77777777" w:rsidR="00FF628E" w:rsidRDefault="00FF6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51A1"/>
    <w:rsid w:val="0006343C"/>
    <w:rsid w:val="00083192"/>
    <w:rsid w:val="00083D41"/>
    <w:rsid w:val="00093055"/>
    <w:rsid w:val="000A279F"/>
    <w:rsid w:val="000A7BED"/>
    <w:rsid w:val="000D00A2"/>
    <w:rsid w:val="000E43F7"/>
    <w:rsid w:val="00134198"/>
    <w:rsid w:val="001468D7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66795"/>
    <w:rsid w:val="00273EC2"/>
    <w:rsid w:val="00277973"/>
    <w:rsid w:val="00292A42"/>
    <w:rsid w:val="00292AE9"/>
    <w:rsid w:val="002B4896"/>
    <w:rsid w:val="002C12C3"/>
    <w:rsid w:val="002C670E"/>
    <w:rsid w:val="002E3D6C"/>
    <w:rsid w:val="002E741C"/>
    <w:rsid w:val="00301907"/>
    <w:rsid w:val="00313A21"/>
    <w:rsid w:val="003503CF"/>
    <w:rsid w:val="00360566"/>
    <w:rsid w:val="00364017"/>
    <w:rsid w:val="00375993"/>
    <w:rsid w:val="00391656"/>
    <w:rsid w:val="003930E2"/>
    <w:rsid w:val="003A4B89"/>
    <w:rsid w:val="003B0500"/>
    <w:rsid w:val="003B380D"/>
    <w:rsid w:val="003C7E2B"/>
    <w:rsid w:val="003D4E1E"/>
    <w:rsid w:val="003D57FF"/>
    <w:rsid w:val="003E04EF"/>
    <w:rsid w:val="003E6286"/>
    <w:rsid w:val="003F66BA"/>
    <w:rsid w:val="003F7C4B"/>
    <w:rsid w:val="004009CD"/>
    <w:rsid w:val="00434C8B"/>
    <w:rsid w:val="00437BD0"/>
    <w:rsid w:val="00446B67"/>
    <w:rsid w:val="00456015"/>
    <w:rsid w:val="0047004C"/>
    <w:rsid w:val="00474458"/>
    <w:rsid w:val="0049075A"/>
    <w:rsid w:val="00491974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B3D72"/>
    <w:rsid w:val="005C076F"/>
    <w:rsid w:val="005E0BAF"/>
    <w:rsid w:val="006227F4"/>
    <w:rsid w:val="00630BBD"/>
    <w:rsid w:val="00637B9A"/>
    <w:rsid w:val="00655D6E"/>
    <w:rsid w:val="006A03C5"/>
    <w:rsid w:val="006A0BC1"/>
    <w:rsid w:val="006A61DE"/>
    <w:rsid w:val="006F09B8"/>
    <w:rsid w:val="006F1F6A"/>
    <w:rsid w:val="007029B8"/>
    <w:rsid w:val="00751DCD"/>
    <w:rsid w:val="00761B53"/>
    <w:rsid w:val="00770A36"/>
    <w:rsid w:val="007832D7"/>
    <w:rsid w:val="00790339"/>
    <w:rsid w:val="007B68D8"/>
    <w:rsid w:val="007C103D"/>
    <w:rsid w:val="007D7569"/>
    <w:rsid w:val="007E75EE"/>
    <w:rsid w:val="00815E6A"/>
    <w:rsid w:val="00822056"/>
    <w:rsid w:val="00844161"/>
    <w:rsid w:val="00854801"/>
    <w:rsid w:val="008916B4"/>
    <w:rsid w:val="008A4F00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E1EED"/>
    <w:rsid w:val="00A20EC1"/>
    <w:rsid w:val="00A30BB5"/>
    <w:rsid w:val="00A872E7"/>
    <w:rsid w:val="00AC13BC"/>
    <w:rsid w:val="00AC32AF"/>
    <w:rsid w:val="00B10D57"/>
    <w:rsid w:val="00B52408"/>
    <w:rsid w:val="00B55529"/>
    <w:rsid w:val="00B87DAD"/>
    <w:rsid w:val="00B915C5"/>
    <w:rsid w:val="00BE2D4A"/>
    <w:rsid w:val="00C1263C"/>
    <w:rsid w:val="00C24289"/>
    <w:rsid w:val="00C24F2B"/>
    <w:rsid w:val="00C36DEB"/>
    <w:rsid w:val="00C414F1"/>
    <w:rsid w:val="00C46D65"/>
    <w:rsid w:val="00C7614B"/>
    <w:rsid w:val="00C81690"/>
    <w:rsid w:val="00CB0D3D"/>
    <w:rsid w:val="00CD077D"/>
    <w:rsid w:val="00CF2E25"/>
    <w:rsid w:val="00D03D77"/>
    <w:rsid w:val="00D2516D"/>
    <w:rsid w:val="00D32B3C"/>
    <w:rsid w:val="00D5046E"/>
    <w:rsid w:val="00D91E70"/>
    <w:rsid w:val="00DB4853"/>
    <w:rsid w:val="00DD1688"/>
    <w:rsid w:val="00DD7F0B"/>
    <w:rsid w:val="00DF3DEF"/>
    <w:rsid w:val="00E10065"/>
    <w:rsid w:val="00E209E6"/>
    <w:rsid w:val="00E54CEF"/>
    <w:rsid w:val="00E55107"/>
    <w:rsid w:val="00EE4461"/>
    <w:rsid w:val="00EE51C2"/>
    <w:rsid w:val="00EF674D"/>
    <w:rsid w:val="00F9794E"/>
    <w:rsid w:val="00FF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ADITYAPRATAP SINGH</cp:lastModifiedBy>
  <cp:revision>16</cp:revision>
  <cp:lastPrinted>2022-03-30T16:21:00Z</cp:lastPrinted>
  <dcterms:created xsi:type="dcterms:W3CDTF">2023-08-29T04:31:00Z</dcterms:created>
  <dcterms:modified xsi:type="dcterms:W3CDTF">2023-11-01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